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A451E4" w14:textId="3A33CF12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2A58">
        <w:rPr>
          <w:rFonts w:ascii="Arial" w:hAnsi="Arial" w:cs="Arial"/>
          <w:b/>
          <w:caps/>
          <w:color w:val="auto"/>
          <w:sz w:val="28"/>
          <w:szCs w:val="22"/>
        </w:rPr>
        <w:t xml:space="preserve">oCENĚNÍ 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>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71AF049F" w:rsidR="00BF079A" w:rsidRPr="00081DCF" w:rsidRDefault="00172032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A.</w:t>
      </w:r>
      <w:r w:rsidR="0094195F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pro </w:t>
      </w:r>
      <w:r w:rsidR="00A02A58">
        <w:rPr>
          <w:rFonts w:ascii="Arial" w:hAnsi="Arial" w:cs="Arial"/>
        </w:rPr>
        <w:t>malé</w:t>
      </w:r>
      <w:r w:rsidR="005B4A71" w:rsidRPr="00081DCF">
        <w:rPr>
          <w:rFonts w:ascii="Arial" w:hAnsi="Arial" w:cs="Arial"/>
        </w:rPr>
        <w:t xml:space="preserve"> </w:t>
      </w:r>
      <w:r w:rsidR="000C7B41">
        <w:rPr>
          <w:rFonts w:ascii="Arial" w:hAnsi="Arial" w:cs="Arial"/>
        </w:rPr>
        <w:t>podniky</w:t>
      </w:r>
      <w:r w:rsidR="005B4A71" w:rsidRPr="00081DCF">
        <w:rPr>
          <w:rFonts w:ascii="Arial" w:hAnsi="Arial" w:cs="Arial"/>
        </w:rPr>
        <w:t xml:space="preserve"> (</w:t>
      </w:r>
      <w:r w:rsidR="00A02A58">
        <w:rPr>
          <w:rFonts w:ascii="Arial" w:hAnsi="Arial" w:cs="Arial"/>
        </w:rPr>
        <w:t>do 50</w:t>
      </w:r>
      <w:r w:rsidR="005B4A71" w:rsidRPr="00081DCF">
        <w:rPr>
          <w:rFonts w:ascii="Arial" w:hAnsi="Arial" w:cs="Arial"/>
        </w:rPr>
        <w:t xml:space="preserve"> zaměstnanců</w:t>
      </w:r>
      <w:r w:rsidR="00A02A58">
        <w:rPr>
          <w:rFonts w:ascii="Arial" w:hAnsi="Arial" w:cs="Arial"/>
        </w:rPr>
        <w:t xml:space="preserve"> včetně</w:t>
      </w:r>
      <w:r w:rsidR="005B4A71" w:rsidRPr="00081DCF">
        <w:rPr>
          <w:rFonts w:ascii="Arial" w:hAnsi="Arial" w:cs="Arial"/>
        </w:rPr>
        <w:t>)</w:t>
      </w:r>
      <w:r w:rsidR="00BF079A" w:rsidRPr="00081DCF">
        <w:rPr>
          <w:rFonts w:ascii="Arial" w:hAnsi="Arial" w:cs="Arial"/>
        </w:rPr>
        <w:t xml:space="preserve"> </w:t>
      </w:r>
    </w:p>
    <w:p w14:paraId="02CA3605" w14:textId="081FA76E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1AD2EECB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55C1C621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564B0D" w:rsidRPr="00081DCF">
        <w:rPr>
          <w:rFonts w:ascii="Arial" w:hAnsi="Arial" w:cs="Arial"/>
          <w:color w:val="auto"/>
          <w:szCs w:val="22"/>
        </w:rPr>
        <w:t>prob</w:t>
      </w:r>
      <w:r w:rsidR="0012521B">
        <w:rPr>
          <w:rFonts w:ascii="Arial" w:hAnsi="Arial" w:cs="Arial"/>
          <w:color w:val="auto"/>
          <w:szCs w:val="22"/>
        </w:rPr>
        <w:t>ě</w:t>
      </w:r>
      <w:r w:rsidR="00564B0D" w:rsidRPr="00081DCF">
        <w:rPr>
          <w:rFonts w:ascii="Arial" w:hAnsi="Arial" w:cs="Arial"/>
          <w:color w:val="auto"/>
          <w:szCs w:val="22"/>
        </w:rPr>
        <w:t>h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F1A50AD" w:rsidR="00B66547" w:rsidRPr="00081DCF" w:rsidRDefault="007E68E4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220491207"/>
      <w:r w:rsidRPr="007E68E4">
        <w:rPr>
          <w:rFonts w:ascii="Arial" w:hAnsi="Arial" w:cs="Arial"/>
          <w:color w:val="auto"/>
          <w:szCs w:val="22"/>
        </w:rPr>
        <w:t>Firma má měřitelné cíle v oblasti péče o zaměstnance a tyto cíle jsou součástí oficiální firemní strategie (</w:t>
      </w:r>
      <w:r w:rsidRPr="007E68E4">
        <w:rPr>
          <w:rFonts w:ascii="Arial" w:hAnsi="Arial" w:cs="Arial"/>
          <w:i/>
          <w:iCs/>
          <w:color w:val="auto"/>
          <w:szCs w:val="22"/>
        </w:rPr>
        <w:t>v komentáři níže uveďte, jaké cíle a jak je měříte</w:t>
      </w:r>
      <w:bookmarkEnd w:id="0"/>
      <w:r w:rsidRPr="007E68E4">
        <w:rPr>
          <w:rFonts w:ascii="Arial" w:hAnsi="Arial" w:cs="Arial"/>
          <w:i/>
          <w:iCs/>
          <w:color w:val="auto"/>
          <w:szCs w:val="22"/>
        </w:rPr>
        <w:t>)</w:t>
      </w:r>
      <w:r w:rsidRPr="007E68E4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7E68E4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58201F4F" w:rsidR="00BB0BEF" w:rsidRPr="00081DCF" w:rsidRDefault="007E68E4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220491263"/>
      <w:r w:rsidRPr="007E68E4">
        <w:rPr>
          <w:rFonts w:ascii="Arial" w:hAnsi="Arial" w:cs="Arial"/>
          <w:color w:val="auto"/>
          <w:szCs w:val="22"/>
        </w:rPr>
        <w:t xml:space="preserve">Ve firmě proběhlo min. 1x za rok šetření spokojenosti zaměstnanců, jehož podněty a výsledky byly projednány vedením firmy a s případnými nedostatky bylo pracováno </w:t>
      </w:r>
      <w:bookmarkStart w:id="2" w:name="_Hlk161823052"/>
      <w:r w:rsidRPr="007E68E4">
        <w:rPr>
          <w:rFonts w:ascii="Arial" w:hAnsi="Arial" w:cs="Arial"/>
          <w:i/>
          <w:color w:val="auto"/>
          <w:szCs w:val="22"/>
        </w:rPr>
        <w:t>(v komentáři prosím popište, jaké změny nebo opatření jste zavedli na základě podnětů zaměstnanců</w:t>
      </w:r>
      <w:bookmarkEnd w:id="2"/>
      <w:r w:rsidRPr="007E68E4">
        <w:rPr>
          <w:rFonts w:ascii="Arial" w:hAnsi="Arial" w:cs="Arial"/>
          <w:i/>
          <w:color w:val="auto"/>
          <w:szCs w:val="22"/>
        </w:rPr>
        <w:t xml:space="preserve"> za uplynulých 12 měsíců)</w:t>
      </w:r>
      <w:r w:rsidRPr="007E68E4">
        <w:rPr>
          <w:rFonts w:ascii="Arial" w:hAnsi="Arial" w:cs="Arial"/>
          <w:color w:val="auto"/>
          <w:szCs w:val="22"/>
        </w:rPr>
        <w:t xml:space="preserve">. </w:t>
      </w:r>
      <w:bookmarkEnd w:id="1"/>
      <w:r w:rsidR="00177CF9">
        <w:rPr>
          <w:rFonts w:ascii="Arial" w:eastAsia="MS Gothic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7CF9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4C713B22" w14:textId="28F2D73B" w:rsidR="00BB0BEF" w:rsidRPr="007E68E4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081DCF">
        <w:rPr>
          <w:rFonts w:ascii="Arial" w:hAnsi="Arial" w:cs="Arial"/>
          <w:color w:val="auto"/>
          <w:szCs w:val="22"/>
        </w:rPr>
        <w:t xml:space="preserve">firmy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</w:t>
      </w:r>
      <w:r w:rsidR="007E68E4" w:rsidRPr="007E68E4">
        <w:rPr>
          <w:rFonts w:ascii="Arial" w:hAnsi="Arial" w:cs="Arial"/>
          <w:color w:val="auto"/>
          <w:szCs w:val="22"/>
        </w:rPr>
        <w:t>mimo jiné prezentovány informace o ekonomické a finanční situaci zaměstnavatele, pravděpodobném vývoji a cílech pro další období</w:t>
      </w:r>
      <w:r w:rsidR="007E68E4" w:rsidRPr="007E68E4">
        <w:rPr>
          <w:rFonts w:ascii="Arial" w:eastAsia="MS Gothic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E68E4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18702B7B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="007E68E4">
        <w:rPr>
          <w:rFonts w:ascii="Arial" w:hAnsi="Arial" w:cs="Arial"/>
          <w:color w:val="auto"/>
          <w:szCs w:val="22"/>
        </w:rPr>
        <w:t xml:space="preserve"> nebo jiným způsobem motiva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3AE7F0E5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firmou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04AD1DBD" w:rsidR="00BB0BEF" w:rsidRPr="00081DCF" w:rsidRDefault="00A94CD3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a min. 1x schůzka nadřízených s jednotlivými podřízenými, v </w:t>
      </w:r>
      <w:proofErr w:type="gramStart"/>
      <w:r w:rsidR="00BB0BEF"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="00BB0BEF" w:rsidRPr="00081DCF">
        <w:rPr>
          <w:rFonts w:ascii="Arial" w:hAnsi="Arial" w:cs="Arial"/>
          <w:color w:val="auto"/>
          <w:szCs w:val="22"/>
        </w:rPr>
        <w:t xml:space="preserve">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="00BB0BEF"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="00BB0BEF"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="00BB0BEF"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="00BB0BEF"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="00BB0BEF"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126A42A5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dovolené a jejich žádosti bylo vyhověno, </w:t>
      </w:r>
      <w:r w:rsidR="0012521B">
        <w:rPr>
          <w:rFonts w:ascii="Arial" w:hAnsi="Arial" w:cs="Arial"/>
          <w:color w:val="auto"/>
          <w:szCs w:val="22"/>
        </w:rPr>
        <w:t xml:space="preserve">pokud tomu </w:t>
      </w:r>
      <w:r w:rsidRPr="00081DCF">
        <w:rPr>
          <w:rFonts w:ascii="Arial" w:hAnsi="Arial" w:cs="Arial"/>
          <w:color w:val="auto"/>
          <w:szCs w:val="22"/>
        </w:rPr>
        <w:t>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="0012521B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27072E" w14:textId="5E9376F6" w:rsidR="007E68E4" w:rsidRPr="00081DCF" w:rsidRDefault="007E68E4" w:rsidP="007E68E4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</w:t>
      </w:r>
      <w:r>
        <w:rPr>
          <w:rFonts w:ascii="Arial" w:hAnsi="Arial" w:cs="Arial"/>
          <w:color w:val="auto"/>
          <w:szCs w:val="22"/>
        </w:rPr>
        <w:t xml:space="preserve">podílet na tvorbě firemní strategie či plánování rozvoje např. prostřednictvím pracovních skupin, </w:t>
      </w:r>
      <w:proofErr w:type="spellStart"/>
      <w:r>
        <w:rPr>
          <w:rFonts w:ascii="Arial" w:hAnsi="Arial" w:cs="Arial"/>
          <w:color w:val="auto"/>
          <w:szCs w:val="22"/>
        </w:rPr>
        <w:t>hackathonů</w:t>
      </w:r>
      <w:proofErr w:type="spellEnd"/>
      <w:r>
        <w:rPr>
          <w:rFonts w:ascii="Arial" w:hAnsi="Arial" w:cs="Arial"/>
          <w:color w:val="auto"/>
          <w:szCs w:val="22"/>
        </w:rPr>
        <w:t xml:space="preserve">, </w:t>
      </w:r>
      <w:proofErr w:type="spellStart"/>
      <w:r>
        <w:rPr>
          <w:rFonts w:ascii="Arial" w:hAnsi="Arial" w:cs="Arial"/>
          <w:color w:val="auto"/>
          <w:szCs w:val="22"/>
        </w:rPr>
        <w:t>future</w:t>
      </w:r>
      <w:proofErr w:type="spellEnd"/>
      <w:r>
        <w:rPr>
          <w:rFonts w:ascii="Arial" w:hAnsi="Arial" w:cs="Arial"/>
          <w:color w:val="auto"/>
          <w:szCs w:val="22"/>
        </w:rPr>
        <w:t xml:space="preserve"> </w:t>
      </w:r>
      <w:proofErr w:type="spellStart"/>
      <w:r>
        <w:rPr>
          <w:rFonts w:ascii="Arial" w:hAnsi="Arial" w:cs="Arial"/>
          <w:color w:val="auto"/>
          <w:szCs w:val="22"/>
        </w:rPr>
        <w:t>labs</w:t>
      </w:r>
      <w:proofErr w:type="spellEnd"/>
      <w:r>
        <w:rPr>
          <w:rFonts w:ascii="Arial" w:hAnsi="Arial" w:cs="Arial"/>
          <w:color w:val="auto"/>
          <w:szCs w:val="22"/>
        </w:rPr>
        <w:t xml:space="preserve"> apod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0546193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5F029C44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7E373061" w14:textId="77777777" w:rsidR="007E68E4" w:rsidRDefault="007E68E4" w:rsidP="001D0BC8">
      <w:pPr>
        <w:rPr>
          <w:rFonts w:ascii="Arial" w:hAnsi="Arial" w:cs="Arial"/>
        </w:rPr>
      </w:pPr>
    </w:p>
    <w:p w14:paraId="31F9F8A5" w14:textId="468D3909" w:rsidR="007E68E4" w:rsidRDefault="007E68E4" w:rsidP="001D0BC8">
      <w:pPr>
        <w:rPr>
          <w:rFonts w:ascii="Arial" w:hAnsi="Arial" w:cs="Arial"/>
        </w:rPr>
      </w:pPr>
      <w:r w:rsidRPr="007E68E4">
        <w:rPr>
          <w:rFonts w:ascii="Arial" w:hAnsi="Arial" w:cs="Arial"/>
        </w:rPr>
        <w:t>1.1.3 Měřitelné cíle v oblasti péče o zaměstnance, způsob měření</w:t>
      </w:r>
    </w:p>
    <w:p w14:paraId="5A4FE83C" w14:textId="77777777" w:rsidR="007E68E4" w:rsidRDefault="007E68E4" w:rsidP="001D0BC8">
      <w:pPr>
        <w:rPr>
          <w:rFonts w:ascii="Arial" w:hAnsi="Arial" w:cs="Arial"/>
        </w:rPr>
      </w:pPr>
    </w:p>
    <w:p w14:paraId="605F9004" w14:textId="5DC499DF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5FEB6567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772B2E7A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</w:t>
      </w:r>
      <w:r w:rsidR="004E6FC1">
        <w:rPr>
          <w:rFonts w:ascii="Arial" w:hAnsi="Arial" w:cs="Arial"/>
          <w:color w:val="auto"/>
          <w:szCs w:val="22"/>
        </w:rPr>
        <w:t xml:space="preserve"> vedením </w:t>
      </w:r>
      <w:r w:rsidRPr="00081DCF">
        <w:rPr>
          <w:rFonts w:ascii="Arial" w:hAnsi="Arial" w:cs="Arial"/>
          <w:color w:val="auto"/>
          <w:szCs w:val="22"/>
        </w:rPr>
        <w:t xml:space="preserve">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211E47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</w:t>
      </w:r>
      <w:r w:rsidR="007A078F" w:rsidRPr="00211E47">
        <w:rPr>
          <w:rFonts w:ascii="Arial" w:hAnsi="Arial" w:cs="Arial"/>
          <w:color w:val="auto"/>
          <w:szCs w:val="22"/>
        </w:rPr>
        <w:t xml:space="preserve">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211E47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ADF7F8" w14:textId="433BA907" w:rsidR="00211E47" w:rsidRPr="00211E47" w:rsidRDefault="00211E47" w:rsidP="00211E47">
      <w:pPr>
        <w:pStyle w:val="Nadpis3"/>
        <w:rPr>
          <w:rFonts w:ascii="Arial" w:hAnsi="Arial" w:cs="Arial"/>
          <w:color w:val="auto"/>
          <w:szCs w:val="22"/>
        </w:rPr>
      </w:pPr>
      <w:r w:rsidRPr="00211E47">
        <w:rPr>
          <w:rFonts w:ascii="Arial" w:hAnsi="Arial" w:cs="Arial"/>
          <w:color w:val="auto"/>
          <w:szCs w:val="22"/>
        </w:rPr>
        <w:t xml:space="preserve">V uplynulém roce jsme neporušili zákaz nelegálního zaměstnávání (umožnění výkonu nelegální práce) ve smyslu zákona č. 435/2004 Sb., o zaměstna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326979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11E47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7A7F0D39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</w:t>
      </w:r>
      <w:r w:rsidR="004E6FC1">
        <w:rPr>
          <w:rFonts w:ascii="Arial" w:hAnsi="Arial" w:cs="Arial"/>
        </w:rPr>
        <w:t xml:space="preserve"> vedením </w:t>
      </w:r>
      <w:r w:rsidRPr="00081DCF">
        <w:rPr>
          <w:rFonts w:ascii="Arial" w:hAnsi="Arial" w:cs="Arial"/>
        </w:rPr>
        <w:t>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351C2F96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např. se může jednat o spolupráci na výuce/odborných zkouškách, umožňování exkurzí, stáží, bakalářských či diplomových prací, odborného výcviku ve firmě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firmy</w:t>
      </w:r>
      <w:r w:rsidRPr="00081DCF">
        <w:rPr>
          <w:rFonts w:ascii="Arial" w:hAnsi="Arial" w:cs="Arial"/>
          <w:color w:val="auto"/>
          <w:szCs w:val="22"/>
        </w:rPr>
        <w:t xml:space="preserve"> 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6343C2F7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159329747"/>
      <w:r w:rsidRPr="00081DCF">
        <w:rPr>
          <w:rFonts w:ascii="Arial" w:hAnsi="Arial" w:cs="Arial"/>
          <w:color w:val="auto"/>
          <w:szCs w:val="22"/>
        </w:rPr>
        <w:t>Firma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3795F9A1" w14:textId="2D5D9A35" w:rsidR="0088219D" w:rsidRPr="00081DCF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081DCF">
        <w:rPr>
          <w:rFonts w:ascii="Arial" w:hAnsi="Arial" w:cs="Arial"/>
          <w:color w:val="auto"/>
          <w:szCs w:val="22"/>
        </w:rPr>
        <w:t xml:space="preserve">a přínos pro společnost </w:t>
      </w:r>
      <w:r w:rsidRPr="00081DCF">
        <w:rPr>
          <w:rFonts w:ascii="Arial" w:hAnsi="Arial" w:cs="Arial"/>
          <w:color w:val="auto"/>
          <w:szCs w:val="22"/>
        </w:rPr>
        <w:t xml:space="preserve">(tj. realizovali jsme alespoň jednu tzv. </w:t>
      </w:r>
      <w:proofErr w:type="spellStart"/>
      <w:r w:rsidRPr="00081DCF">
        <w:rPr>
          <w:rFonts w:ascii="Arial" w:hAnsi="Arial" w:cs="Arial"/>
          <w:color w:val="auto"/>
          <w:szCs w:val="22"/>
        </w:rPr>
        <w:t>impaktovou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5DF1DC" w14:textId="77777777" w:rsidR="00441D67" w:rsidRPr="00081DCF" w:rsidRDefault="00441D67" w:rsidP="001D0BC8">
      <w:pPr>
        <w:rPr>
          <w:rFonts w:ascii="Arial" w:hAnsi="Arial" w:cs="Arial"/>
          <w:b/>
        </w:rPr>
      </w:pPr>
    </w:p>
    <w:p w14:paraId="0DA0C3B6" w14:textId="5CBC610D" w:rsidR="00441D67" w:rsidRPr="00081DCF" w:rsidRDefault="00441D67">
      <w:pPr>
        <w:rPr>
          <w:rFonts w:ascii="Arial" w:hAnsi="Arial" w:cs="Arial"/>
          <w:b/>
        </w:rPr>
      </w:pP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29E6B96B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D7346F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1B4B1847" w14:textId="77777777" w:rsidR="00B36712" w:rsidRPr="00081DCF" w:rsidRDefault="00B36712">
      <w:pPr>
        <w:rPr>
          <w:rFonts w:ascii="Arial" w:hAnsi="Arial" w:cs="Arial"/>
          <w:caps/>
        </w:rPr>
      </w:pPr>
    </w:p>
    <w:p w14:paraId="2AEF16C3" w14:textId="77777777" w:rsidR="00B36712" w:rsidRPr="00081DCF" w:rsidRDefault="00B36712">
      <w:pPr>
        <w:rPr>
          <w:rFonts w:ascii="Arial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0C21D106" w:rsidR="00EA2E46" w:rsidRPr="00081DCF" w:rsidRDefault="00211E47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0955"/>
      <w:r>
        <w:rPr>
          <w:rFonts w:ascii="Arial" w:hAnsi="Arial" w:cs="Arial"/>
          <w:color w:val="auto"/>
          <w:szCs w:val="22"/>
        </w:rPr>
        <w:t>Zaměstnavatel dbá</w:t>
      </w:r>
      <w:r w:rsidR="00DB2488" w:rsidRPr="00081DCF">
        <w:rPr>
          <w:rFonts w:ascii="Arial" w:hAnsi="Arial" w:cs="Arial"/>
          <w:color w:val="auto"/>
          <w:szCs w:val="22"/>
        </w:rPr>
        <w:t xml:space="preserve">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="00DB2488"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="00DB2488"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="00DB2488"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5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5"/>
    <w:p w14:paraId="69889940" w14:textId="2D5BD591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0604D4" w:rsidRPr="00081DCF">
        <w:rPr>
          <w:rFonts w:ascii="Arial" w:hAnsi="Arial" w:cs="Arial"/>
          <w:color w:val="auto"/>
          <w:szCs w:val="22"/>
        </w:rPr>
        <w:t xml:space="preserve">firmě </w:t>
      </w:r>
      <w:r w:rsidR="00C90666" w:rsidRPr="00081DCF">
        <w:rPr>
          <w:rFonts w:ascii="Arial" w:hAnsi="Arial" w:cs="Arial"/>
          <w:color w:val="auto"/>
          <w:szCs w:val="22"/>
        </w:rPr>
        <w:t xml:space="preserve">existoval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firmy</w:t>
      </w:r>
      <w:r w:rsidR="00780F37" w:rsidRPr="00081DCF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1228528C" w:rsidR="00780F37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081DCF">
        <w:rPr>
          <w:rFonts w:ascii="Arial" w:hAnsi="Arial" w:cs="Arial"/>
          <w:color w:val="auto"/>
          <w:szCs w:val="22"/>
        </w:rPr>
        <w:t>byli</w:t>
      </w:r>
      <w:r w:rsidR="00C90666" w:rsidRPr="00081DCF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081DCF">
        <w:rPr>
          <w:rFonts w:ascii="Arial" w:hAnsi="Arial" w:cs="Arial"/>
          <w:color w:val="auto"/>
          <w:szCs w:val="22"/>
        </w:rPr>
        <w:t xml:space="preserve"> zaměstnanc</w:t>
      </w:r>
      <w:r w:rsidR="00733850" w:rsidRPr="00081DCF">
        <w:rPr>
          <w:rFonts w:ascii="Arial" w:hAnsi="Arial" w:cs="Arial"/>
          <w:color w:val="auto"/>
          <w:szCs w:val="22"/>
        </w:rPr>
        <w:t>ům</w:t>
      </w:r>
      <w:r w:rsidR="00DF393F">
        <w:rPr>
          <w:rFonts w:ascii="Arial" w:hAnsi="Arial" w:cs="Arial"/>
          <w:color w:val="auto"/>
          <w:szCs w:val="22"/>
        </w:rPr>
        <w:t xml:space="preserve"> anebo f</w:t>
      </w:r>
      <w:r w:rsidR="007D0C4A">
        <w:rPr>
          <w:rFonts w:ascii="Arial" w:hAnsi="Arial" w:cs="Arial"/>
          <w:color w:val="auto"/>
          <w:szCs w:val="22"/>
        </w:rPr>
        <w:t>irma agenturní pracovníky vůbec nevyužívá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722D5480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</w:t>
      </w:r>
      <w:r w:rsidR="00A94CD3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DA53E2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6" w:name="_Hlk76631009"/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6"/>
    <w:p w14:paraId="4F4A5493" w14:textId="241C47D0" w:rsidR="001F2D6B" w:rsidRPr="00081DCF" w:rsidRDefault="001F2D6B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Firma pravidelně sleduje a vyhodnocuje rozdíly v odměňování mužů a žen na stejných pozicích</w:t>
      </w:r>
      <w:r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69DD5A4B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 xml:space="preserve">i těm starším 60 let) bylo </w:t>
      </w:r>
      <w:r w:rsidR="006617EB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Default="00C45D4B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0E020010" w:rsidR="00BC1DAF" w:rsidRDefault="00BC1DAF" w:rsidP="00BC1DAF">
      <w:pPr>
        <w:rPr>
          <w:rFonts w:ascii="Arial" w:hAnsi="Arial" w:cs="Arial"/>
        </w:rPr>
      </w:pPr>
      <w:bookmarkStart w:id="7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D7346F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7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00BF5FD" w14:textId="77777777" w:rsidR="003A6B09" w:rsidRPr="00081DCF" w:rsidRDefault="003A6B09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9F8675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38525D" w:rsidRPr="00081DCF">
        <w:rPr>
          <w:rFonts w:ascii="Arial" w:hAnsi="Arial" w:cs="Arial"/>
          <w:color w:val="auto"/>
          <w:szCs w:val="22"/>
        </w:rPr>
        <w:t>firma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081DCF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y zaměstnány </w:t>
      </w:r>
      <w:r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440A660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DA53E2">
        <w:rPr>
          <w:rFonts w:ascii="Arial" w:hAnsi="Arial" w:cs="Arial"/>
          <w:color w:val="auto"/>
          <w:szCs w:val="22"/>
        </w:rPr>
        <w:t>10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32D284A1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DA53E2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152F2D82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081DCF">
        <w:rPr>
          <w:rFonts w:ascii="Arial" w:hAnsi="Arial" w:cs="Arial"/>
          <w:color w:val="auto"/>
          <w:szCs w:val="22"/>
        </w:rPr>
        <w:t xml:space="preserve">firma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firm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24DF5B43" w:rsidR="00D626CA" w:rsidRPr="00081DCF" w:rsidRDefault="00A94CD3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D626CA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="00D626CA"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2497BAC5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</w:t>
      </w:r>
      <w:r w:rsidR="00211E47">
        <w:rPr>
          <w:rFonts w:ascii="Arial" w:hAnsi="Arial" w:cs="Arial"/>
          <w:color w:val="auto"/>
          <w:szCs w:val="22"/>
        </w:rPr>
        <w:t>390/2021</w:t>
      </w:r>
      <w:r w:rsidR="00482998" w:rsidRPr="00081DCF">
        <w:rPr>
          <w:rFonts w:ascii="Arial" w:hAnsi="Arial" w:cs="Arial"/>
          <w:color w:val="auto"/>
          <w:szCs w:val="22"/>
        </w:rPr>
        <w:t xml:space="preserve"> Sb.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2188BE7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0875AB7A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Pr="00211E47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211E47">
        <w:rPr>
          <w:rFonts w:ascii="Arial" w:hAnsi="Arial" w:cs="Arial"/>
          <w:color w:val="auto"/>
          <w:szCs w:val="22"/>
        </w:rPr>
        <w:t>v případě jejich finanční tísně</w:t>
      </w:r>
      <w:r w:rsidR="00211E47" w:rsidRPr="00211E47">
        <w:rPr>
          <w:rFonts w:ascii="Arial" w:hAnsi="Arial" w:cs="Arial"/>
          <w:color w:val="auto"/>
          <w:szCs w:val="22"/>
        </w:rPr>
        <w:t xml:space="preserve"> nebo jiné těžké osobní situac</w:t>
      </w:r>
      <w:r w:rsidR="00717BE8">
        <w:rPr>
          <w:rFonts w:ascii="Arial" w:hAnsi="Arial" w:cs="Arial"/>
          <w:color w:val="auto"/>
          <w:szCs w:val="22"/>
        </w:rPr>
        <w:t>e</w:t>
      </w:r>
      <w:r w:rsidR="00211E47" w:rsidRPr="00211E47">
        <w:rPr>
          <w:rFonts w:ascii="Arial" w:hAnsi="Arial" w:cs="Arial"/>
          <w:color w:val="auto"/>
          <w:szCs w:val="22"/>
        </w:rPr>
        <w:t xml:space="preserve"> (</w:t>
      </w:r>
      <w:r w:rsidR="00211E47" w:rsidRPr="00211E47">
        <w:rPr>
          <w:rFonts w:ascii="Arial" w:hAnsi="Arial" w:cs="Arial"/>
          <w:i/>
          <w:color w:val="auto"/>
          <w:szCs w:val="22"/>
        </w:rPr>
        <w:t>v komentáři prosím uveďte konkrétní příklady pomoci za poslední rok nad rámec běžných benefitů)</w:t>
      </w:r>
      <w:r w:rsidR="00211E47" w:rsidRPr="00211E47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8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2ADC723F" w:rsidR="00E842BC" w:rsidRPr="00081DCF" w:rsidRDefault="00E842BC" w:rsidP="00E842B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53F8949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211E47">
        <w:rPr>
          <w:rFonts w:ascii="Arial" w:hAnsi="Arial" w:cs="Arial"/>
          <w:color w:val="auto"/>
          <w:szCs w:val="22"/>
        </w:rPr>
        <w:t>Firma respekt</w:t>
      </w:r>
      <w:r w:rsidR="00A65C37" w:rsidRPr="00211E47">
        <w:rPr>
          <w:rFonts w:ascii="Arial" w:hAnsi="Arial" w:cs="Arial"/>
          <w:color w:val="auto"/>
          <w:szCs w:val="22"/>
        </w:rPr>
        <w:t>ovala</w:t>
      </w:r>
      <w:r w:rsidRPr="00211E47">
        <w:rPr>
          <w:rFonts w:ascii="Arial" w:hAnsi="Arial" w:cs="Arial"/>
          <w:color w:val="auto"/>
          <w:szCs w:val="22"/>
        </w:rPr>
        <w:t xml:space="preserve"> nárok zaměstnance na </w:t>
      </w:r>
      <w:bookmarkStart w:id="9" w:name="_Hlk220494921"/>
      <w:r w:rsidR="00211E47" w:rsidRPr="00211E47">
        <w:rPr>
          <w:rFonts w:ascii="Arial" w:hAnsi="Arial" w:cs="Arial"/>
          <w:color w:val="auto"/>
          <w:szCs w:val="22"/>
        </w:rPr>
        <w:t>nepřetržitý denní odpočinek a nepřetržitý odpočinek v týdnu</w:t>
      </w:r>
      <w:bookmarkEnd w:id="9"/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8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A06F1DD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5F2288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2A0E363A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5F2288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omoc v případech finanční tísně</w:t>
      </w:r>
      <w:r w:rsidR="00211E47">
        <w:rPr>
          <w:rFonts w:ascii="Arial" w:hAnsi="Arial" w:cs="Arial"/>
        </w:rPr>
        <w:t xml:space="preserve"> nebo těžké životní situac</w:t>
      </w:r>
      <w:r w:rsidR="00717BE8">
        <w:rPr>
          <w:rFonts w:ascii="Arial" w:hAnsi="Arial" w:cs="Arial"/>
        </w:rPr>
        <w:t>e</w:t>
      </w:r>
      <w:r w:rsidRPr="00081DCF">
        <w:rPr>
          <w:rFonts w:ascii="Arial" w:hAnsi="Arial" w:cs="Arial"/>
        </w:rPr>
        <w:t>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>Odpovědnost za rozvoj zaměstnanců</w:t>
      </w:r>
    </w:p>
    <w:p w14:paraId="685AAAEF" w14:textId="081DB4F2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0" w:name="_Hlk76631106"/>
      <w:r w:rsidRPr="00081DCF">
        <w:rPr>
          <w:rFonts w:ascii="Arial" w:hAnsi="Arial" w:cs="Arial"/>
          <w:color w:val="auto"/>
          <w:szCs w:val="22"/>
        </w:rPr>
        <w:t>Firma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0"/>
    <w:p w14:paraId="5A003144" w14:textId="3286C73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4CB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72032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620E4FC7" w:rsidR="00EB00C1" w:rsidRPr="00081DCF" w:rsidRDefault="00211E47" w:rsidP="00957FC6">
      <w:pPr>
        <w:pStyle w:val="Nadpis3"/>
        <w:rPr>
          <w:rFonts w:ascii="Arial" w:hAnsi="Arial" w:cs="Arial"/>
          <w:color w:val="auto"/>
          <w:szCs w:val="22"/>
        </w:rPr>
      </w:pPr>
      <w:r w:rsidRPr="00211E47">
        <w:rPr>
          <w:rFonts w:ascii="Arial" w:hAnsi="Arial" w:cs="Arial"/>
          <w:color w:val="auto"/>
          <w:szCs w:val="22"/>
        </w:rPr>
        <w:t xml:space="preserve">Firma má interní program pro identifikaci a rozvoj talentů </w:t>
      </w:r>
      <w:r w:rsidR="00F8048E">
        <w:rPr>
          <w:rFonts w:ascii="Arial" w:hAnsi="Arial" w:cs="Arial"/>
          <w:color w:val="auto"/>
          <w:szCs w:val="22"/>
        </w:rPr>
        <w:t xml:space="preserve">a </w:t>
      </w:r>
      <w:r w:rsidRPr="00211E47">
        <w:rPr>
          <w:rFonts w:ascii="Arial" w:hAnsi="Arial" w:cs="Arial"/>
          <w:color w:val="auto"/>
          <w:szCs w:val="22"/>
        </w:rPr>
        <w:t>budoucích lídrů</w:t>
      </w:r>
      <w:r w:rsidR="00F8048E">
        <w:rPr>
          <w:rFonts w:ascii="Arial" w:hAnsi="Arial" w:cs="Arial"/>
          <w:color w:val="auto"/>
          <w:szCs w:val="22"/>
        </w:rPr>
        <w:t xml:space="preserve"> (</w:t>
      </w:r>
      <w:r w:rsidRPr="00211E47">
        <w:rPr>
          <w:rFonts w:ascii="Arial" w:hAnsi="Arial" w:cs="Arial"/>
          <w:i/>
          <w:iCs/>
          <w:color w:val="auto"/>
          <w:szCs w:val="22"/>
        </w:rPr>
        <w:t>v komentáři prosím upřesněte)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47999E3B" w:rsidR="002F767A" w:rsidRPr="00081DCF" w:rsidRDefault="00A94CD3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="002F767A"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081DCF">
        <w:rPr>
          <w:rFonts w:ascii="Arial" w:hAnsi="Arial" w:cs="Arial"/>
          <w:color w:val="auto"/>
          <w:szCs w:val="22"/>
        </w:rPr>
        <w:t xml:space="preserve"> </w:t>
      </w:r>
    </w:p>
    <w:p w14:paraId="04FA0F64" w14:textId="7C520387" w:rsidR="00A2431D" w:rsidRPr="00081DCF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1F2B783A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2E5377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</w:t>
      </w:r>
      <w:r w:rsidR="00F8048E">
        <w:rPr>
          <w:rFonts w:ascii="Arial" w:hAnsi="Arial" w:cs="Arial"/>
        </w:rPr>
        <w:t>Program na identifikaci a rozvoj talentů/lídrů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34CB09BB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</w:t>
      </w:r>
      <w:r w:rsidR="002E5377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081DCF" w:rsidRDefault="00D1588E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</w:t>
      </w:r>
      <w:proofErr w:type="spellStart"/>
      <w:r w:rsidRPr="00081DCF">
        <w:rPr>
          <w:rFonts w:ascii="Arial" w:hAnsi="Arial" w:cs="Arial"/>
          <w:color w:val="auto"/>
          <w:szCs w:val="22"/>
        </w:rPr>
        <w:t>plavenky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, permanentky do posilovn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34684573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firmy mohli využít k dovolené firemní chatu, služební byt či jiný fir</w:t>
      </w:r>
      <w:r w:rsidR="00DE17FF">
        <w:rPr>
          <w:rFonts w:ascii="Arial" w:hAnsi="Arial" w:cs="Arial"/>
          <w:color w:val="auto"/>
          <w:szCs w:val="22"/>
        </w:rPr>
        <w:t>mou 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518AC7B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41D708D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205E1F0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0C9525A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2F9CB16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1C5DF3AB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Porady byly </w:t>
      </w:r>
      <w:r w:rsidR="00A94CD3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175B1211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2E5377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 zaměstnanců ve firmě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338FE07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2E5377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D9303C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19212E8B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43B36CD0" w14:textId="77777777" w:rsidR="000C7B41" w:rsidRDefault="000C7B41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36797252" w14:textId="77777777" w:rsidR="000C7B41" w:rsidRDefault="000C7B41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2C367D11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0C7B41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68B8CDB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</w:t>
      </w:r>
      <w:r w:rsidR="000C7B41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09225E24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0C7B41">
        <w:rPr>
          <w:rFonts w:ascii="Arial" w:hAnsi="Arial" w:cs="Arial"/>
        </w:rPr>
        <w:t>19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4EE890C6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0C7B41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60047B1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0C7B41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49216BFD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0C7B41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04BE751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0C7B41">
        <w:rPr>
          <w:rFonts w:ascii="Arial" w:hAnsi="Arial" w:cs="Arial"/>
        </w:rPr>
        <w:t>26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0435A1C9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0C7B41">
        <w:rPr>
          <w:rFonts w:ascii="Arial" w:hAnsi="Arial" w:cs="Arial"/>
        </w:rPr>
        <w:t>38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74711F67" w:rsidR="0006015A" w:rsidRPr="00081DCF" w:rsidRDefault="00957FC6" w:rsidP="0006015A">
      <w:pPr>
        <w:rPr>
          <w:rFonts w:ascii="Arial" w:hAnsi="Arial" w:cs="Arial"/>
          <w:b/>
        </w:rPr>
      </w:pPr>
      <w:r w:rsidRPr="00F8048E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bookmarkStart w:id="11" w:name="_Hlk220495242"/>
      <w:r w:rsidR="00F8048E" w:rsidRPr="00F8048E">
        <w:rPr>
          <w:rFonts w:ascii="Arial" w:hAnsi="Arial" w:cs="Arial"/>
          <w:b/>
          <w:bCs/>
        </w:rPr>
        <w:t>Bonusová otázka: V čem se Vaše společnost oproti loňskému roku nejvíce zlepšila v oblasti péče o zaměstnance nebo firemní kultury? Uveďte konkrétní příklady</w:t>
      </w:r>
      <w:bookmarkEnd w:id="11"/>
      <w:r w:rsidR="0006015A" w:rsidRPr="00F8048E">
        <w:rPr>
          <w:rFonts w:ascii="Arial" w:hAnsi="Arial" w:cs="Arial"/>
          <w:b/>
        </w:rPr>
        <w:t>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9AFA2A" w14:textId="77777777" w:rsidR="005E4EE3" w:rsidRDefault="005E4EE3" w:rsidP="005423B1">
      <w:pPr>
        <w:spacing w:after="0" w:line="240" w:lineRule="auto"/>
      </w:pPr>
      <w:r>
        <w:separator/>
      </w:r>
    </w:p>
  </w:endnote>
  <w:endnote w:type="continuationSeparator" w:id="0">
    <w:p w14:paraId="017A9584" w14:textId="77777777" w:rsidR="005E4EE3" w:rsidRDefault="005E4EE3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7041AD" w14:textId="77777777" w:rsidR="005E4EE3" w:rsidRDefault="005E4EE3" w:rsidP="005423B1">
      <w:pPr>
        <w:spacing w:after="0" w:line="240" w:lineRule="auto"/>
      </w:pPr>
      <w:r>
        <w:separator/>
      </w:r>
    </w:p>
  </w:footnote>
  <w:footnote w:type="continuationSeparator" w:id="0">
    <w:p w14:paraId="7A1B1E26" w14:textId="77777777" w:rsidR="005E4EE3" w:rsidRDefault="005E4EE3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83B5D"/>
    <w:rsid w:val="0009533A"/>
    <w:rsid w:val="000A6887"/>
    <w:rsid w:val="000B633D"/>
    <w:rsid w:val="000C1E88"/>
    <w:rsid w:val="000C7B41"/>
    <w:rsid w:val="000E1965"/>
    <w:rsid w:val="000E2229"/>
    <w:rsid w:val="00115C25"/>
    <w:rsid w:val="00120314"/>
    <w:rsid w:val="0012521B"/>
    <w:rsid w:val="001535E2"/>
    <w:rsid w:val="001571A0"/>
    <w:rsid w:val="001707EF"/>
    <w:rsid w:val="00172032"/>
    <w:rsid w:val="00177CF9"/>
    <w:rsid w:val="001862DC"/>
    <w:rsid w:val="001905E7"/>
    <w:rsid w:val="001B31EF"/>
    <w:rsid w:val="001D0BC8"/>
    <w:rsid w:val="001D1DA5"/>
    <w:rsid w:val="001D5F36"/>
    <w:rsid w:val="001E285D"/>
    <w:rsid w:val="001F2D6B"/>
    <w:rsid w:val="002038B0"/>
    <w:rsid w:val="00211E47"/>
    <w:rsid w:val="00215616"/>
    <w:rsid w:val="00240031"/>
    <w:rsid w:val="0026490A"/>
    <w:rsid w:val="00264CB8"/>
    <w:rsid w:val="00267D7D"/>
    <w:rsid w:val="002B27F2"/>
    <w:rsid w:val="002B4363"/>
    <w:rsid w:val="002D4576"/>
    <w:rsid w:val="002E0990"/>
    <w:rsid w:val="002E1410"/>
    <w:rsid w:val="002E5377"/>
    <w:rsid w:val="002E63B4"/>
    <w:rsid w:val="002E65CB"/>
    <w:rsid w:val="002E6839"/>
    <w:rsid w:val="002F767A"/>
    <w:rsid w:val="00303C0B"/>
    <w:rsid w:val="00316AD9"/>
    <w:rsid w:val="00332D90"/>
    <w:rsid w:val="00344C0B"/>
    <w:rsid w:val="0034555B"/>
    <w:rsid w:val="00353257"/>
    <w:rsid w:val="00364EC2"/>
    <w:rsid w:val="00374B63"/>
    <w:rsid w:val="0038525D"/>
    <w:rsid w:val="0039488F"/>
    <w:rsid w:val="003A6B09"/>
    <w:rsid w:val="003B0526"/>
    <w:rsid w:val="003B14D7"/>
    <w:rsid w:val="003C5870"/>
    <w:rsid w:val="003D1227"/>
    <w:rsid w:val="00441D67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E613E"/>
    <w:rsid w:val="004E6FC1"/>
    <w:rsid w:val="004F4B05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E4EE3"/>
    <w:rsid w:val="005F2288"/>
    <w:rsid w:val="00624D64"/>
    <w:rsid w:val="00634092"/>
    <w:rsid w:val="006344C1"/>
    <w:rsid w:val="00653CAE"/>
    <w:rsid w:val="006617EB"/>
    <w:rsid w:val="00666C5C"/>
    <w:rsid w:val="006753A4"/>
    <w:rsid w:val="00680708"/>
    <w:rsid w:val="00687376"/>
    <w:rsid w:val="006A79D2"/>
    <w:rsid w:val="006B0A29"/>
    <w:rsid w:val="006B118F"/>
    <w:rsid w:val="006C1B26"/>
    <w:rsid w:val="006D1100"/>
    <w:rsid w:val="006F0846"/>
    <w:rsid w:val="007014B0"/>
    <w:rsid w:val="00717BE8"/>
    <w:rsid w:val="00726194"/>
    <w:rsid w:val="00733850"/>
    <w:rsid w:val="00767C01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7E68E4"/>
    <w:rsid w:val="007F100F"/>
    <w:rsid w:val="0080224C"/>
    <w:rsid w:val="008070DA"/>
    <w:rsid w:val="0081411C"/>
    <w:rsid w:val="008235C7"/>
    <w:rsid w:val="008243CB"/>
    <w:rsid w:val="008379F7"/>
    <w:rsid w:val="00845F9A"/>
    <w:rsid w:val="00852951"/>
    <w:rsid w:val="008603E2"/>
    <w:rsid w:val="0087377D"/>
    <w:rsid w:val="00876A55"/>
    <w:rsid w:val="0088219D"/>
    <w:rsid w:val="00883C84"/>
    <w:rsid w:val="00891D82"/>
    <w:rsid w:val="008B0ED3"/>
    <w:rsid w:val="008C687A"/>
    <w:rsid w:val="00905A6A"/>
    <w:rsid w:val="00910F99"/>
    <w:rsid w:val="00911164"/>
    <w:rsid w:val="00927AB3"/>
    <w:rsid w:val="0094195F"/>
    <w:rsid w:val="009428EA"/>
    <w:rsid w:val="00957FC6"/>
    <w:rsid w:val="00974C43"/>
    <w:rsid w:val="009771EA"/>
    <w:rsid w:val="00977639"/>
    <w:rsid w:val="00993B17"/>
    <w:rsid w:val="009B57FA"/>
    <w:rsid w:val="009D1165"/>
    <w:rsid w:val="00A02A58"/>
    <w:rsid w:val="00A12D46"/>
    <w:rsid w:val="00A12ECB"/>
    <w:rsid w:val="00A23938"/>
    <w:rsid w:val="00A2431D"/>
    <w:rsid w:val="00A274C0"/>
    <w:rsid w:val="00A420C1"/>
    <w:rsid w:val="00A57FF2"/>
    <w:rsid w:val="00A60D9C"/>
    <w:rsid w:val="00A65C37"/>
    <w:rsid w:val="00A667E6"/>
    <w:rsid w:val="00A679E3"/>
    <w:rsid w:val="00A931AB"/>
    <w:rsid w:val="00A94CD3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7093D"/>
    <w:rsid w:val="00D7346F"/>
    <w:rsid w:val="00D8734B"/>
    <w:rsid w:val="00D937A4"/>
    <w:rsid w:val="00DA53E2"/>
    <w:rsid w:val="00DB2488"/>
    <w:rsid w:val="00DB3DAB"/>
    <w:rsid w:val="00DD22E5"/>
    <w:rsid w:val="00DD68A9"/>
    <w:rsid w:val="00DE17FF"/>
    <w:rsid w:val="00DF393F"/>
    <w:rsid w:val="00DF530C"/>
    <w:rsid w:val="00E05E52"/>
    <w:rsid w:val="00E11165"/>
    <w:rsid w:val="00E139CD"/>
    <w:rsid w:val="00E413C6"/>
    <w:rsid w:val="00E46AF3"/>
    <w:rsid w:val="00E842BC"/>
    <w:rsid w:val="00EA20E2"/>
    <w:rsid w:val="00EA2E46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8048E"/>
    <w:rsid w:val="00FB069C"/>
    <w:rsid w:val="00FB1045"/>
    <w:rsid w:val="00FC02C8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876</Words>
  <Characters>16974</Characters>
  <Application>Microsoft Office Word</Application>
  <DocSecurity>0</DocSecurity>
  <Lines>141</Lines>
  <Paragraphs>3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siskova</cp:lastModifiedBy>
  <cp:revision>5</cp:revision>
  <cp:lastPrinted>2024-02-29T13:47:00Z</cp:lastPrinted>
  <dcterms:created xsi:type="dcterms:W3CDTF">2026-01-28T14:48:00Z</dcterms:created>
  <dcterms:modified xsi:type="dcterms:W3CDTF">2026-01-29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